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662C9" w:rsidRDefault="001662C9" w:rsidP="00595E22">
      <w:pPr>
        <w:rPr>
          <w:i/>
          <w:sz w:val="22"/>
          <w:szCs w:val="22"/>
        </w:rPr>
      </w:pPr>
    </w:p>
    <w:p w:rsidR="004E2074" w:rsidRDefault="004E2074" w:rsidP="004E2074">
      <w:pPr>
        <w:jc w:val="center"/>
        <w:rPr>
          <w:b/>
          <w:sz w:val="22"/>
          <w:szCs w:val="22"/>
        </w:rPr>
      </w:pPr>
    </w:p>
    <w:p w:rsidR="004E2074" w:rsidRPr="00605A39" w:rsidRDefault="004E2074" w:rsidP="004E2074">
      <w:pPr>
        <w:jc w:val="center"/>
        <w:rPr>
          <w:b/>
          <w:sz w:val="28"/>
          <w:szCs w:val="28"/>
        </w:rPr>
      </w:pPr>
      <w:r w:rsidRPr="00605A39">
        <w:rPr>
          <w:b/>
          <w:sz w:val="28"/>
          <w:szCs w:val="28"/>
        </w:rPr>
        <w:t xml:space="preserve">RAPORT Z PRAKTYKI ZAWODOWEJ NA KIERUNKU </w:t>
      </w:r>
      <w:r w:rsidR="00AB3741" w:rsidRPr="00605A39">
        <w:rPr>
          <w:b/>
          <w:sz w:val="28"/>
          <w:szCs w:val="28"/>
        </w:rPr>
        <w:t>FILOLOGIA</w:t>
      </w:r>
      <w:r w:rsidR="00DB58CF" w:rsidRPr="00605A39">
        <w:rPr>
          <w:b/>
          <w:sz w:val="28"/>
          <w:szCs w:val="28"/>
        </w:rPr>
        <w:t xml:space="preserve"> </w:t>
      </w:r>
      <w:r w:rsidR="00910C91" w:rsidRPr="00605A39">
        <w:rPr>
          <w:b/>
          <w:sz w:val="28"/>
          <w:szCs w:val="28"/>
        </w:rPr>
        <w:t xml:space="preserve">I </w:t>
      </w:r>
      <w:r w:rsidR="00910C91" w:rsidRPr="00605A39">
        <w:rPr>
          <w:b/>
          <w:sz w:val="28"/>
          <w:szCs w:val="28"/>
          <w:vertAlign w:val="superscript"/>
        </w:rPr>
        <w:t>ST</w:t>
      </w:r>
    </w:p>
    <w:p w:rsidR="001662C9" w:rsidRPr="00605A39" w:rsidRDefault="001662C9" w:rsidP="00595E22">
      <w:pPr>
        <w:rPr>
          <w:b/>
          <w:sz w:val="28"/>
          <w:szCs w:val="28"/>
        </w:rPr>
      </w:pPr>
    </w:p>
    <w:p w:rsidR="00C011DA" w:rsidRPr="00605A39" w:rsidRDefault="004238C4" w:rsidP="00F66FDE">
      <w:pPr>
        <w:spacing w:line="360" w:lineRule="auto"/>
      </w:pPr>
      <w:r w:rsidRPr="00605A39">
        <w:rPr>
          <w:b/>
        </w:rPr>
        <w:t xml:space="preserve">Imię i nazwisko studenta   </w:t>
      </w:r>
      <w:r w:rsidR="00C011DA" w:rsidRPr="00605A39">
        <w:t>…………………………</w:t>
      </w:r>
      <w:r w:rsidRPr="00605A39">
        <w:t>…………</w:t>
      </w:r>
      <w:r w:rsidR="00595E22" w:rsidRPr="00605A39">
        <w:t>…………...</w:t>
      </w:r>
      <w:r w:rsidRPr="00605A39">
        <w:t>…………….</w:t>
      </w:r>
      <w:r w:rsidR="00C011DA" w:rsidRPr="00605A39">
        <w:t>…………………</w:t>
      </w:r>
    </w:p>
    <w:p w:rsidR="00C011DA" w:rsidRPr="00605A39" w:rsidRDefault="004238C4" w:rsidP="00F66FDE">
      <w:pPr>
        <w:spacing w:line="360" w:lineRule="auto"/>
        <w:rPr>
          <w:b/>
        </w:rPr>
      </w:pPr>
      <w:r w:rsidRPr="00605A39">
        <w:rPr>
          <w:b/>
        </w:rPr>
        <w:t xml:space="preserve">Nr albumu  </w:t>
      </w:r>
      <w:r w:rsidR="00C011DA" w:rsidRPr="00605A39">
        <w:t>…………</w:t>
      </w:r>
      <w:r w:rsidRPr="00605A39">
        <w:t>……………………………………</w:t>
      </w:r>
      <w:r w:rsidR="00595E22" w:rsidRPr="00605A39">
        <w:t>……………</w:t>
      </w:r>
      <w:r w:rsidRPr="00605A39">
        <w:t>………………….</w:t>
      </w:r>
      <w:r w:rsidR="00C011DA" w:rsidRPr="00605A39">
        <w:t>…………………</w:t>
      </w:r>
    </w:p>
    <w:p w:rsidR="00C011DA" w:rsidRPr="00605A39" w:rsidRDefault="00844BF3" w:rsidP="00F66FDE">
      <w:pPr>
        <w:spacing w:line="360" w:lineRule="auto"/>
      </w:pPr>
      <w:r w:rsidRPr="00605A39">
        <w:rPr>
          <w:b/>
        </w:rPr>
        <w:t>Kierunek i</w:t>
      </w:r>
      <w:r w:rsidR="00AB3741" w:rsidRPr="00605A39">
        <w:rPr>
          <w:b/>
        </w:rPr>
        <w:t xml:space="preserve"> </w:t>
      </w:r>
      <w:r w:rsidRPr="00605A39">
        <w:rPr>
          <w:b/>
        </w:rPr>
        <w:t xml:space="preserve"> s</w:t>
      </w:r>
      <w:r w:rsidR="004238C4" w:rsidRPr="00605A39">
        <w:rPr>
          <w:b/>
        </w:rPr>
        <w:t>pecjalność</w:t>
      </w:r>
      <w:r w:rsidRPr="00605A39">
        <w:rPr>
          <w:b/>
        </w:rPr>
        <w:t xml:space="preserve"> studiów </w:t>
      </w:r>
      <w:r w:rsidR="00C011DA" w:rsidRPr="00605A39">
        <w:t>…</w:t>
      </w:r>
      <w:r w:rsidR="004238C4" w:rsidRPr="00605A39">
        <w:t>………………...</w:t>
      </w:r>
      <w:r w:rsidRPr="00605A39">
        <w:t>…………</w:t>
      </w:r>
      <w:r w:rsidR="00595E22" w:rsidRPr="00605A39">
        <w:t>.</w:t>
      </w:r>
      <w:r w:rsidR="00C011DA" w:rsidRPr="00605A39">
        <w:t>………………………………….………..</w:t>
      </w:r>
    </w:p>
    <w:p w:rsidR="00AB3741" w:rsidRPr="00605A39" w:rsidRDefault="00AB3741" w:rsidP="00F66FDE">
      <w:pPr>
        <w:spacing w:line="360" w:lineRule="auto"/>
        <w:rPr>
          <w:b/>
        </w:rPr>
      </w:pPr>
      <w:r w:rsidRPr="00605A39">
        <w:rPr>
          <w:b/>
        </w:rPr>
        <w:t>Specjalizacja:</w:t>
      </w:r>
      <w:r w:rsidRPr="00605A39">
        <w:t xml:space="preserve"> ………………………………………………………………………………………………</w:t>
      </w:r>
    </w:p>
    <w:p w:rsidR="00844BF3" w:rsidRPr="00605A39" w:rsidRDefault="00844BF3" w:rsidP="00F66FDE">
      <w:pPr>
        <w:spacing w:line="360" w:lineRule="auto"/>
        <w:rPr>
          <w:b/>
        </w:rPr>
      </w:pPr>
      <w:r w:rsidRPr="00605A39">
        <w:rPr>
          <w:b/>
        </w:rPr>
        <w:t>Studia I stopnia/II stopnia/jednolite magisterskie*             studia stacjonarne/studia niestacjonarne*</w:t>
      </w:r>
    </w:p>
    <w:p w:rsidR="00844BF3" w:rsidRPr="00605A39" w:rsidRDefault="00844BF3" w:rsidP="00A0063A">
      <w:pPr>
        <w:spacing w:line="360" w:lineRule="auto"/>
        <w:rPr>
          <w:b/>
        </w:rPr>
      </w:pPr>
      <w:r w:rsidRPr="00605A39">
        <w:rPr>
          <w:b/>
        </w:rPr>
        <w:t xml:space="preserve">Opiekun uczelniany praktyk </w:t>
      </w:r>
      <w:r w:rsidRPr="00605A39">
        <w:t>…………………...………….</w:t>
      </w:r>
      <w:r w:rsidR="00A0063A" w:rsidRPr="00605A39">
        <w:t>………………………………….……….</w:t>
      </w:r>
    </w:p>
    <w:p w:rsidR="001512D4" w:rsidRPr="00605A39" w:rsidRDefault="001512D4" w:rsidP="001512D4">
      <w:pPr>
        <w:jc w:val="both"/>
      </w:pPr>
      <w:r w:rsidRPr="00605A39">
        <w:rPr>
          <w:b/>
        </w:rPr>
        <w:t>Miejsce Pra</w:t>
      </w:r>
      <w:r w:rsidR="00595E22" w:rsidRPr="00605A39">
        <w:rPr>
          <w:b/>
        </w:rPr>
        <w:t>cy</w:t>
      </w:r>
      <w:r w:rsidRPr="00605A39">
        <w:t xml:space="preserve">: </w:t>
      </w:r>
    </w:p>
    <w:p w:rsidR="001512D4" w:rsidRPr="00605A39" w:rsidRDefault="001512D4" w:rsidP="001512D4">
      <w:pPr>
        <w:jc w:val="center"/>
      </w:pPr>
      <w:r w:rsidRPr="00605A39"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807491" w:rsidRPr="00605A39" w:rsidRDefault="001512D4" w:rsidP="00595E22">
      <w:pPr>
        <w:jc w:val="center"/>
      </w:pPr>
      <w:r w:rsidRPr="00605A39">
        <w:t>(pełna nazwa i adres, tel.)</w:t>
      </w:r>
    </w:p>
    <w:p w:rsidR="00807491" w:rsidRPr="00605A39" w:rsidRDefault="00807491" w:rsidP="001512D4"/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735"/>
      </w:tblGrid>
      <w:tr w:rsidR="00807491" w:rsidRPr="00605A39">
        <w:trPr>
          <w:trHeight w:val="1535"/>
          <w:jc w:val="center"/>
        </w:trPr>
        <w:tc>
          <w:tcPr>
            <w:tcW w:w="6735" w:type="dxa"/>
          </w:tcPr>
          <w:p w:rsidR="00807491" w:rsidRPr="00605A39" w:rsidRDefault="00807491" w:rsidP="00807491"/>
          <w:p w:rsidR="00910C91" w:rsidRPr="00605A39" w:rsidRDefault="00910C91" w:rsidP="00807491"/>
          <w:p w:rsidR="00910C91" w:rsidRPr="00605A39" w:rsidRDefault="00910C91" w:rsidP="00807491"/>
          <w:p w:rsidR="00910C91" w:rsidRPr="00605A39" w:rsidRDefault="00910C91" w:rsidP="00807491"/>
          <w:p w:rsidR="00910C91" w:rsidRPr="00605A39" w:rsidRDefault="00910C91" w:rsidP="00807491"/>
          <w:p w:rsidR="00910C91" w:rsidRPr="00605A39" w:rsidRDefault="00910C91" w:rsidP="00807491"/>
          <w:p w:rsidR="00910C91" w:rsidRPr="00605A39" w:rsidRDefault="00910C91" w:rsidP="00807491"/>
        </w:tc>
      </w:tr>
    </w:tbl>
    <w:p w:rsidR="00660792" w:rsidRPr="00605A39" w:rsidRDefault="00807491" w:rsidP="00595E22">
      <w:pPr>
        <w:jc w:val="center"/>
        <w:rPr>
          <w:i/>
        </w:rPr>
      </w:pPr>
      <w:r w:rsidRPr="00605A39">
        <w:rPr>
          <w:i/>
        </w:rPr>
        <w:t>Pieczątka zakła</w:t>
      </w:r>
      <w:r w:rsidR="00595E22" w:rsidRPr="00605A39">
        <w:rPr>
          <w:i/>
        </w:rPr>
        <w:t>du pracy</w:t>
      </w:r>
    </w:p>
    <w:p w:rsidR="000D0EC4" w:rsidRPr="00605A39" w:rsidRDefault="000D0EC4" w:rsidP="00595E22">
      <w:pPr>
        <w:rPr>
          <w:b/>
        </w:rPr>
      </w:pPr>
    </w:p>
    <w:p w:rsidR="000D0EC4" w:rsidRPr="00605A39" w:rsidRDefault="000D0EC4" w:rsidP="00274946">
      <w:pPr>
        <w:jc w:val="center"/>
        <w:rPr>
          <w:b/>
        </w:rPr>
      </w:pPr>
    </w:p>
    <w:p w:rsidR="00BC38B9" w:rsidRPr="00605A39" w:rsidRDefault="00E72572" w:rsidP="00BC38B9">
      <w:pPr>
        <w:jc w:val="center"/>
        <w:rPr>
          <w:b/>
        </w:rPr>
      </w:pPr>
      <w:r w:rsidRPr="00605A39">
        <w:rPr>
          <w:b/>
        </w:rPr>
        <w:t>Raport z praktyki zawodowej</w:t>
      </w:r>
      <w:r w:rsidR="00910C91" w:rsidRPr="00605A39">
        <w:rPr>
          <w:b/>
        </w:rPr>
        <w:t xml:space="preserve"> </w:t>
      </w:r>
    </w:p>
    <w:p w:rsidR="003A0927" w:rsidRPr="00605A39" w:rsidRDefault="00BC38B9" w:rsidP="00BC38B9">
      <w:pPr>
        <w:jc w:val="center"/>
        <w:rPr>
          <w:b/>
        </w:rPr>
      </w:pPr>
      <w:r w:rsidRPr="00605A39">
        <w:rPr>
          <w:b/>
          <w:bCs/>
          <w:i/>
          <w:iCs/>
        </w:rPr>
        <w:t>z praktyki w specjalizacji ORGANIZACJA RUCHU TURYSTYCZNEGO</w:t>
      </w:r>
    </w:p>
    <w:p w:rsidR="00517355" w:rsidRDefault="00215442" w:rsidP="00BC38B9">
      <w:pPr>
        <w:jc w:val="center"/>
        <w:rPr>
          <w:b/>
          <w:bCs/>
          <w:i/>
        </w:rPr>
      </w:pPr>
      <w:r w:rsidRPr="00605A39">
        <w:rPr>
          <w:b/>
          <w:bCs/>
          <w:i/>
          <w:iCs/>
        </w:rPr>
        <w:t xml:space="preserve">z </w:t>
      </w:r>
      <w:r w:rsidR="00517355">
        <w:rPr>
          <w:b/>
          <w:bCs/>
          <w:i/>
        </w:rPr>
        <w:t>Etapu II</w:t>
      </w:r>
      <w:r w:rsidR="00BC38B9" w:rsidRPr="00605A39">
        <w:rPr>
          <w:b/>
          <w:bCs/>
          <w:i/>
        </w:rPr>
        <w:t xml:space="preserve"> - </w:t>
      </w:r>
      <w:r w:rsidR="00517355" w:rsidRPr="00D0377D">
        <w:rPr>
          <w:b/>
          <w:bCs/>
          <w:i/>
        </w:rPr>
        <w:t>w zakresie planowania i realizacji imprez i usług turystycznych</w:t>
      </w:r>
    </w:p>
    <w:p w:rsidR="00517355" w:rsidRDefault="00517355" w:rsidP="00BC38B9">
      <w:pPr>
        <w:jc w:val="center"/>
        <w:rPr>
          <w:bCs/>
        </w:rPr>
      </w:pPr>
      <w:r>
        <w:rPr>
          <w:b/>
          <w:bCs/>
          <w:i/>
        </w:rPr>
        <w:t xml:space="preserve"> (100 godzin</w:t>
      </w:r>
      <w:r w:rsidR="0027187A">
        <w:rPr>
          <w:b/>
          <w:bCs/>
          <w:i/>
        </w:rPr>
        <w:t xml:space="preserve"> zegarowych, co odpowiada 133</w:t>
      </w:r>
      <w:r w:rsidR="00FA2191">
        <w:rPr>
          <w:b/>
          <w:bCs/>
          <w:i/>
        </w:rPr>
        <w:t xml:space="preserve"> </w:t>
      </w:r>
      <w:r w:rsidR="0027187A">
        <w:rPr>
          <w:b/>
          <w:bCs/>
          <w:i/>
        </w:rPr>
        <w:t>godzinom dydaktycznym</w:t>
      </w:r>
      <w:r>
        <w:rPr>
          <w:b/>
          <w:bCs/>
          <w:i/>
        </w:rPr>
        <w:t xml:space="preserve">, </w:t>
      </w:r>
      <w:bookmarkStart w:id="0" w:name="_GoBack"/>
      <w:bookmarkEnd w:id="0"/>
      <w:r w:rsidRPr="00D0377D">
        <w:rPr>
          <w:b/>
          <w:bCs/>
          <w:i/>
        </w:rPr>
        <w:t>5 semestr</w:t>
      </w:r>
      <w:r w:rsidRPr="00605A39">
        <w:rPr>
          <w:bCs/>
        </w:rPr>
        <w:t xml:space="preserve"> </w:t>
      </w:r>
      <w:r>
        <w:rPr>
          <w:bCs/>
        </w:rPr>
        <w:t>)</w:t>
      </w:r>
    </w:p>
    <w:p w:rsidR="004E42E8" w:rsidRPr="00605A39" w:rsidRDefault="004E42E8" w:rsidP="00BC38B9">
      <w:pPr>
        <w:jc w:val="center"/>
        <w:rPr>
          <w:bCs/>
        </w:rPr>
      </w:pPr>
      <w:r w:rsidRPr="00605A39">
        <w:rPr>
          <w:bCs/>
        </w:rPr>
        <w:t>uwzględniający następujące elementy</w:t>
      </w:r>
      <w:r w:rsidR="00BC38B9" w:rsidRPr="00605A39">
        <w:rPr>
          <w:bCs/>
        </w:rPr>
        <w:t>:</w:t>
      </w:r>
    </w:p>
    <w:p w:rsidR="00BC38B9" w:rsidRPr="00605A39" w:rsidRDefault="00BC38B9" w:rsidP="00BC38B9">
      <w:pPr>
        <w:jc w:val="center"/>
        <w:rPr>
          <w:b/>
          <w:bCs/>
          <w:i/>
          <w:iCs/>
        </w:rPr>
      </w:pPr>
    </w:p>
    <w:p w:rsidR="00891AB1" w:rsidRPr="006137BE" w:rsidRDefault="00891AB1" w:rsidP="00D2598E">
      <w:pPr>
        <w:numPr>
          <w:ilvl w:val="1"/>
          <w:numId w:val="10"/>
        </w:numPr>
        <w:suppressAutoHyphens/>
        <w:spacing w:line="360" w:lineRule="auto"/>
        <w:ind w:left="360"/>
        <w:jc w:val="both"/>
        <w:rPr>
          <w:b/>
          <w:bCs/>
        </w:rPr>
      </w:pPr>
      <w:r w:rsidRPr="00BC38B9">
        <w:rPr>
          <w:b/>
          <w:bCs/>
        </w:rPr>
        <w:t xml:space="preserve">Ogólna charakterystyka instytucji/podmiotu </w:t>
      </w:r>
      <w:r w:rsidRPr="00BC38B9">
        <w:t>(nazwa i adres przedsiębiorstwa; forma własności; przedmiot i zakres/zasięg działania; podstawy organizacyjn</w:t>
      </w:r>
      <w:r>
        <w:t xml:space="preserve">o-prawne działalności podmiotu; </w:t>
      </w:r>
      <w:r w:rsidRPr="00BC38B9">
        <w:t xml:space="preserve">wypisać </w:t>
      </w:r>
      <w:r w:rsidR="007E376B">
        <w:br/>
      </w:r>
      <w:r w:rsidRPr="00BC38B9">
        <w:t>i scharakteryzować ustawy, rozporządzenia, zarządzenia, statuty, koncesje i nadane uprawnienia, na podstawie których podmiot prowadzi działalność)</w:t>
      </w:r>
      <w:r>
        <w:t xml:space="preserve">, jeżeli miejsce odbywania praktyki jest inne niż to, gdzie student </w:t>
      </w:r>
      <w:r w:rsidR="002E7B62">
        <w:t>odbywa część 2 praktyki, Etap I*</w:t>
      </w:r>
    </w:p>
    <w:p w:rsidR="00891AB1" w:rsidRPr="00BC38B9" w:rsidRDefault="00891AB1" w:rsidP="00D2598E">
      <w:pPr>
        <w:numPr>
          <w:ilvl w:val="1"/>
          <w:numId w:val="10"/>
        </w:numPr>
        <w:suppressAutoHyphens/>
        <w:spacing w:line="360" w:lineRule="auto"/>
        <w:ind w:left="360"/>
        <w:jc w:val="both"/>
        <w:rPr>
          <w:b/>
          <w:bCs/>
        </w:rPr>
      </w:pPr>
      <w:r>
        <w:rPr>
          <w:b/>
          <w:bCs/>
        </w:rPr>
        <w:t xml:space="preserve">Przygotowanie 4 przykładowych programów </w:t>
      </w:r>
      <w:r w:rsidRPr="006137BE">
        <w:rPr>
          <w:bCs/>
        </w:rPr>
        <w:t>imprez/ wyjazdów turystycznych</w:t>
      </w:r>
      <w:r>
        <w:rPr>
          <w:bCs/>
        </w:rPr>
        <w:t>, konferencji/ kongresów/ targów, itp. wraz z dokumentacją dotyczącą kalkulacji ich kosztów (z pominięciem danych wrażliwych).</w:t>
      </w:r>
    </w:p>
    <w:p w:rsidR="002E7B62" w:rsidRPr="007228B1" w:rsidRDefault="002E7B62" w:rsidP="00D2598E">
      <w:pPr>
        <w:numPr>
          <w:ilvl w:val="1"/>
          <w:numId w:val="10"/>
        </w:numPr>
        <w:suppressAutoHyphens/>
        <w:spacing w:line="360" w:lineRule="auto"/>
        <w:ind w:left="360"/>
        <w:jc w:val="both"/>
        <w:rPr>
          <w:b/>
          <w:bCs/>
        </w:rPr>
      </w:pPr>
      <w:r w:rsidRPr="007228B1">
        <w:rPr>
          <w:b/>
          <w:bCs/>
        </w:rPr>
        <w:t>Wnioski i rekomendacje</w:t>
      </w:r>
      <w:r w:rsidRPr="007228B1">
        <w:rPr>
          <w:bCs/>
        </w:rPr>
        <w:t xml:space="preserve"> dla instytucji/podmiotu.</w:t>
      </w:r>
    </w:p>
    <w:p w:rsidR="002E7B62" w:rsidRPr="00D2598E" w:rsidRDefault="002E7B62" w:rsidP="00D2598E">
      <w:pPr>
        <w:spacing w:line="360" w:lineRule="auto"/>
        <w:ind w:firstLine="349"/>
        <w:jc w:val="both"/>
        <w:rPr>
          <w:i/>
          <w:sz w:val="20"/>
          <w:szCs w:val="20"/>
        </w:rPr>
      </w:pPr>
      <w:r w:rsidRPr="00D2598E">
        <w:rPr>
          <w:i/>
          <w:sz w:val="20"/>
          <w:szCs w:val="20"/>
        </w:rPr>
        <w:t>*Uzupełnić jeśli praktyka realizowana była w placówce innej niż w semestrze 4</w:t>
      </w:r>
    </w:p>
    <w:p w:rsidR="004E42E8" w:rsidRPr="00605A39" w:rsidRDefault="004E42E8" w:rsidP="00891AB1">
      <w:pPr>
        <w:rPr>
          <w:b/>
        </w:rPr>
      </w:pPr>
    </w:p>
    <w:p w:rsidR="004D50A8" w:rsidRPr="00605A39" w:rsidRDefault="004D50A8" w:rsidP="004D50A8">
      <w:pPr>
        <w:suppressAutoHyphens/>
        <w:spacing w:line="360" w:lineRule="auto"/>
        <w:jc w:val="both"/>
        <w:rPr>
          <w:bCs/>
        </w:rPr>
      </w:pPr>
    </w:p>
    <w:p w:rsidR="009F41F7" w:rsidRPr="00605A39" w:rsidRDefault="00616F80" w:rsidP="009F41F7">
      <w:pPr>
        <w:spacing w:line="360" w:lineRule="auto"/>
        <w:jc w:val="both"/>
      </w:pPr>
      <w:r w:rsidRPr="00605A39">
        <w:lastRenderedPageBreak/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9F41F7" w:rsidRPr="00605A39">
        <w:t>………………………………………………………………………………………………………………………………………………</w:t>
      </w:r>
    </w:p>
    <w:p w:rsidR="009F41F7" w:rsidRPr="00605A39" w:rsidRDefault="009F41F7" w:rsidP="009F41F7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</w:t>
      </w:r>
    </w:p>
    <w:p w:rsidR="009F41F7" w:rsidRPr="00605A39" w:rsidRDefault="009F41F7" w:rsidP="009F41F7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9F41F7" w:rsidRPr="00605A39" w:rsidRDefault="009F41F7" w:rsidP="009F41F7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</w:t>
      </w:r>
    </w:p>
    <w:p w:rsidR="009F41F7" w:rsidRPr="00605A39" w:rsidRDefault="009F41F7" w:rsidP="009F41F7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9F41F7" w:rsidRPr="00605A39" w:rsidRDefault="009F41F7" w:rsidP="009F41F7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</w:t>
      </w:r>
    </w:p>
    <w:p w:rsidR="009F41F7" w:rsidRPr="00605A39" w:rsidRDefault="009F41F7" w:rsidP="009F41F7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9F41F7" w:rsidRPr="00605A39" w:rsidRDefault="009F41F7" w:rsidP="009F41F7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</w:t>
      </w:r>
    </w:p>
    <w:p w:rsidR="009F41F7" w:rsidRPr="00605A39" w:rsidRDefault="009F41F7" w:rsidP="009F41F7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9F41F7" w:rsidRPr="00605A39" w:rsidRDefault="009F41F7" w:rsidP="009F41F7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</w:t>
      </w:r>
    </w:p>
    <w:p w:rsidR="009F41F7" w:rsidRPr="00605A39" w:rsidRDefault="009F41F7" w:rsidP="009F41F7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9F41F7" w:rsidRPr="00605A39" w:rsidRDefault="009F41F7" w:rsidP="009F41F7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</w:t>
      </w:r>
    </w:p>
    <w:p w:rsidR="009F41F7" w:rsidRPr="00605A39" w:rsidRDefault="009F41F7" w:rsidP="009F41F7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9F41F7" w:rsidRPr="00605A39" w:rsidRDefault="009F41F7" w:rsidP="009F41F7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</w:t>
      </w:r>
    </w:p>
    <w:p w:rsidR="009F41F7" w:rsidRPr="00605A39" w:rsidRDefault="009F41F7" w:rsidP="009F41F7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9F41F7" w:rsidRPr="00605A39" w:rsidRDefault="009F41F7" w:rsidP="009F41F7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</w:t>
      </w:r>
    </w:p>
    <w:p w:rsidR="009F41F7" w:rsidRPr="00605A39" w:rsidRDefault="009F41F7" w:rsidP="009F41F7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9F41F7" w:rsidRPr="00605A39" w:rsidRDefault="009F41F7" w:rsidP="009F41F7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</w:t>
      </w:r>
    </w:p>
    <w:p w:rsidR="009F41F7" w:rsidRPr="00605A39" w:rsidRDefault="009F41F7" w:rsidP="009F41F7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215442" w:rsidRPr="00605A39" w:rsidRDefault="009F41F7" w:rsidP="00215442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</w:t>
      </w:r>
      <w:r w:rsidR="00F363D3" w:rsidRPr="00605A39">
        <w:rPr>
          <w:b/>
          <w:sz w:val="28"/>
        </w:rPr>
        <w:t xml:space="preserve"> </w:t>
      </w:r>
      <w:r w:rsidR="00215442" w:rsidRPr="00605A39">
        <w:t>………………………………………………………………………………………………………………</w:t>
      </w:r>
    </w:p>
    <w:p w:rsidR="00215442" w:rsidRPr="00605A39" w:rsidRDefault="00215442" w:rsidP="00215442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215442" w:rsidRPr="00605A39" w:rsidRDefault="00215442" w:rsidP="00215442">
      <w:pPr>
        <w:spacing w:line="360" w:lineRule="auto"/>
        <w:jc w:val="both"/>
      </w:pPr>
      <w:r w:rsidRPr="00605A39">
        <w:lastRenderedPageBreak/>
        <w:t>………………………………………………………………………………………………………………</w:t>
      </w:r>
    </w:p>
    <w:p w:rsidR="00215442" w:rsidRPr="00605A39" w:rsidRDefault="00215442" w:rsidP="00215442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215442" w:rsidRPr="00605A39" w:rsidRDefault="00215442" w:rsidP="00215442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</w:t>
      </w:r>
      <w:r w:rsidRPr="00605A39">
        <w:rPr>
          <w:b/>
          <w:sz w:val="28"/>
        </w:rPr>
        <w:t xml:space="preserve"> </w:t>
      </w:r>
      <w:r w:rsidRPr="00605A39">
        <w:t>………………………………………………………………………………………………………………</w:t>
      </w:r>
    </w:p>
    <w:p w:rsidR="00215442" w:rsidRPr="00605A39" w:rsidRDefault="00215442" w:rsidP="00215442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215442" w:rsidRPr="00605A39" w:rsidRDefault="00215442" w:rsidP="00215442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</w:t>
      </w:r>
    </w:p>
    <w:p w:rsidR="00215442" w:rsidRPr="00605A39" w:rsidRDefault="00215442" w:rsidP="00215442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3A02D7" w:rsidRPr="00605A39" w:rsidRDefault="00215442" w:rsidP="003A02D7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</w:t>
      </w:r>
      <w:r w:rsidRPr="00605A39">
        <w:rPr>
          <w:b/>
          <w:sz w:val="28"/>
        </w:rPr>
        <w:t xml:space="preserve"> </w:t>
      </w:r>
      <w:r w:rsidR="003A02D7" w:rsidRPr="00605A39">
        <w:t>………………………………………………………………………………………………………………</w:t>
      </w:r>
      <w:r w:rsidR="003A02D7" w:rsidRPr="00605A39">
        <w:rPr>
          <w:b/>
          <w:sz w:val="28"/>
        </w:rPr>
        <w:t xml:space="preserve"> </w:t>
      </w:r>
      <w:r w:rsidR="003A02D7" w:rsidRPr="00605A39">
        <w:t>………………………………………………………………………………………………………………</w:t>
      </w:r>
    </w:p>
    <w:p w:rsidR="003A02D7" w:rsidRPr="00605A39" w:rsidRDefault="003A02D7" w:rsidP="003A02D7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3A02D7" w:rsidRPr="00605A39" w:rsidRDefault="003A02D7" w:rsidP="003A02D7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</w:t>
      </w:r>
    </w:p>
    <w:p w:rsidR="003A02D7" w:rsidRPr="00605A39" w:rsidRDefault="003A02D7" w:rsidP="003A02D7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3A02D7" w:rsidRPr="00605A39" w:rsidRDefault="003A02D7" w:rsidP="003A02D7">
      <w:pPr>
        <w:jc w:val="center"/>
        <w:rPr>
          <w:b/>
          <w:sz w:val="28"/>
        </w:rPr>
      </w:pPr>
      <w:r w:rsidRPr="00605A39">
        <w:t>………………………………………………………………………………………………………………</w:t>
      </w:r>
      <w:r w:rsidRPr="00605A39">
        <w:rPr>
          <w:b/>
          <w:sz w:val="28"/>
        </w:rPr>
        <w:t xml:space="preserve"> </w:t>
      </w:r>
    </w:p>
    <w:p w:rsidR="00A0063A" w:rsidRPr="00605A39" w:rsidRDefault="00A0063A" w:rsidP="00BC38B9">
      <w:pPr>
        <w:jc w:val="center"/>
        <w:rPr>
          <w:b/>
          <w:sz w:val="28"/>
        </w:rPr>
      </w:pPr>
    </w:p>
    <w:p w:rsidR="00A0063A" w:rsidRPr="00605A39" w:rsidRDefault="00A0063A" w:rsidP="000D0EC4">
      <w:pPr>
        <w:jc w:val="center"/>
        <w:rPr>
          <w:b/>
        </w:rPr>
      </w:pPr>
    </w:p>
    <w:p w:rsidR="000D0EC4" w:rsidRPr="00605A39" w:rsidRDefault="000D0EC4" w:rsidP="000D0EC4">
      <w:pPr>
        <w:jc w:val="center"/>
        <w:rPr>
          <w:b/>
        </w:rPr>
      </w:pPr>
      <w:r w:rsidRPr="00605A39">
        <w:rPr>
          <w:b/>
        </w:rPr>
        <w:t xml:space="preserve">Ocena raportu </w:t>
      </w:r>
      <w:r w:rsidR="004E2074" w:rsidRPr="00605A39">
        <w:rPr>
          <w:b/>
        </w:rPr>
        <w:t>oraz weryfikacja efektów</w:t>
      </w:r>
      <w:r w:rsidR="00CB0413" w:rsidRPr="00605A39">
        <w:rPr>
          <w:b/>
        </w:rPr>
        <w:t xml:space="preserve"> kształcenia praktyki zawodowej</w:t>
      </w:r>
      <w:r w:rsidRPr="00605A39">
        <w:rPr>
          <w:b/>
        </w:rPr>
        <w:t xml:space="preserve"> przez </w:t>
      </w:r>
      <w:r w:rsidR="004E2074" w:rsidRPr="00605A39">
        <w:rPr>
          <w:b/>
        </w:rPr>
        <w:t>Opiekuna uczelnianego praktyki:</w:t>
      </w:r>
    </w:p>
    <w:p w:rsidR="000D0EC4" w:rsidRPr="00605A39" w:rsidRDefault="000D0EC4" w:rsidP="000D0EC4">
      <w:pPr>
        <w:jc w:val="center"/>
        <w:rPr>
          <w:b/>
        </w:rPr>
      </w:pPr>
    </w:p>
    <w:p w:rsidR="000D0EC4" w:rsidRPr="00605A39" w:rsidRDefault="000D0EC4" w:rsidP="000D0EC4">
      <w:pPr>
        <w:jc w:val="both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87"/>
      </w:tblGrid>
      <w:tr w:rsidR="000D0EC4" w:rsidRPr="00605A39">
        <w:trPr>
          <w:jc w:val="center"/>
        </w:trPr>
        <w:tc>
          <w:tcPr>
            <w:tcW w:w="3287" w:type="dxa"/>
          </w:tcPr>
          <w:p w:rsidR="000D0EC4" w:rsidRPr="00605A39" w:rsidRDefault="000D0EC4" w:rsidP="00654A1E">
            <w:pPr>
              <w:jc w:val="both"/>
            </w:pPr>
          </w:p>
          <w:p w:rsidR="000D0EC4" w:rsidRPr="00605A39" w:rsidRDefault="000D0EC4" w:rsidP="00654A1E">
            <w:pPr>
              <w:jc w:val="both"/>
            </w:pPr>
          </w:p>
          <w:p w:rsidR="000D0EC4" w:rsidRPr="00605A39" w:rsidRDefault="000D0EC4" w:rsidP="00654A1E">
            <w:pPr>
              <w:jc w:val="both"/>
            </w:pPr>
          </w:p>
        </w:tc>
      </w:tr>
    </w:tbl>
    <w:p w:rsidR="000D0EC4" w:rsidRPr="00605A39" w:rsidRDefault="000D0EC4" w:rsidP="000D0EC4">
      <w:pPr>
        <w:jc w:val="both"/>
      </w:pPr>
    </w:p>
    <w:p w:rsidR="000D0EC4" w:rsidRPr="00605A39" w:rsidRDefault="000D0EC4" w:rsidP="000D0EC4">
      <w:pPr>
        <w:jc w:val="both"/>
      </w:pPr>
    </w:p>
    <w:p w:rsidR="000D0EC4" w:rsidRPr="00605A39" w:rsidRDefault="000D0EC4" w:rsidP="000D0EC4">
      <w:pPr>
        <w:jc w:val="center"/>
        <w:rPr>
          <w:b/>
        </w:rPr>
      </w:pPr>
      <w:r w:rsidRPr="00605A39">
        <w:rPr>
          <w:b/>
        </w:rPr>
        <w:t>Data: ………………….  Podpis: ……………………</w:t>
      </w:r>
    </w:p>
    <w:p w:rsidR="000D0EC4" w:rsidRPr="00605A39" w:rsidRDefault="000D0EC4" w:rsidP="00595E22">
      <w:pPr>
        <w:rPr>
          <w:b/>
        </w:rPr>
      </w:pPr>
    </w:p>
    <w:p w:rsidR="000D0EC4" w:rsidRPr="00605A39" w:rsidRDefault="000D0EC4" w:rsidP="000D0EC4">
      <w:pPr>
        <w:jc w:val="center"/>
        <w:rPr>
          <w:b/>
        </w:rPr>
      </w:pPr>
    </w:p>
    <w:p w:rsidR="000D0EC4" w:rsidRPr="00605A39" w:rsidRDefault="000D0EC4" w:rsidP="000D0EC4">
      <w:pPr>
        <w:jc w:val="center"/>
        <w:rPr>
          <w:b/>
        </w:rPr>
      </w:pPr>
      <w:r w:rsidRPr="00605A39">
        <w:rPr>
          <w:b/>
        </w:rPr>
        <w:t>Ocena końcowa</w:t>
      </w:r>
      <w:r w:rsidR="00844BF3" w:rsidRPr="00605A39">
        <w:rPr>
          <w:b/>
        </w:rPr>
        <w:t xml:space="preserve"> wystawiana przez Koordynatora praktyk zawodowych</w:t>
      </w:r>
      <w:r w:rsidRPr="00605A39">
        <w:rPr>
          <w:b/>
        </w:rPr>
        <w:t>:</w:t>
      </w:r>
    </w:p>
    <w:p w:rsidR="000D0EC4" w:rsidRPr="00605A39" w:rsidRDefault="000D0EC4" w:rsidP="000D0EC4">
      <w:pPr>
        <w:jc w:val="center"/>
        <w:rPr>
          <w:b/>
        </w:rPr>
      </w:pPr>
    </w:p>
    <w:p w:rsidR="000D0EC4" w:rsidRPr="00605A39" w:rsidRDefault="000D0EC4" w:rsidP="000D0EC4">
      <w:pPr>
        <w:jc w:val="both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87"/>
      </w:tblGrid>
      <w:tr w:rsidR="000D0EC4" w:rsidRPr="00605A39">
        <w:trPr>
          <w:jc w:val="center"/>
        </w:trPr>
        <w:tc>
          <w:tcPr>
            <w:tcW w:w="3287" w:type="dxa"/>
          </w:tcPr>
          <w:p w:rsidR="000D0EC4" w:rsidRPr="00605A39" w:rsidRDefault="000D0EC4" w:rsidP="00654A1E">
            <w:pPr>
              <w:jc w:val="both"/>
            </w:pPr>
          </w:p>
          <w:p w:rsidR="000D0EC4" w:rsidRPr="00605A39" w:rsidRDefault="000D0EC4" w:rsidP="00654A1E">
            <w:pPr>
              <w:jc w:val="both"/>
            </w:pPr>
          </w:p>
          <w:p w:rsidR="000D0EC4" w:rsidRPr="00605A39" w:rsidRDefault="000D0EC4" w:rsidP="00654A1E">
            <w:pPr>
              <w:jc w:val="both"/>
            </w:pPr>
          </w:p>
        </w:tc>
      </w:tr>
    </w:tbl>
    <w:p w:rsidR="000D0EC4" w:rsidRPr="00605A39" w:rsidRDefault="000D0EC4" w:rsidP="000D0EC4">
      <w:pPr>
        <w:jc w:val="both"/>
      </w:pPr>
    </w:p>
    <w:p w:rsidR="000D0EC4" w:rsidRPr="00605A39" w:rsidRDefault="000D0EC4" w:rsidP="000D0EC4">
      <w:pPr>
        <w:jc w:val="both"/>
      </w:pPr>
    </w:p>
    <w:p w:rsidR="00C011DA" w:rsidRPr="00605A39" w:rsidRDefault="000D0EC4" w:rsidP="004E2074">
      <w:pPr>
        <w:jc w:val="center"/>
        <w:rPr>
          <w:b/>
        </w:rPr>
      </w:pPr>
      <w:r w:rsidRPr="00605A39">
        <w:rPr>
          <w:b/>
        </w:rPr>
        <w:t>Data: ………………….  Podpis: ……………………</w:t>
      </w:r>
    </w:p>
    <w:p w:rsidR="00AD6E14" w:rsidRPr="00605A39" w:rsidRDefault="00AD6E14" w:rsidP="00215442">
      <w:pPr>
        <w:rPr>
          <w:b/>
        </w:rPr>
      </w:pPr>
    </w:p>
    <w:sectPr w:rsidR="00AD6E14" w:rsidRPr="00605A39" w:rsidSect="003D4F26">
      <w:headerReference w:type="default" r:id="rId7"/>
      <w:footerReference w:type="even" r:id="rId8"/>
      <w:pgSz w:w="11906" w:h="16838" w:code="9"/>
      <w:pgMar w:top="851" w:right="851" w:bottom="851" w:left="851" w:header="567" w:footer="567" w:gutter="0"/>
      <w:pgNumType w:fmt="numberInDash"/>
      <w:cols w:space="708"/>
      <w:docGrid w:linePitch="25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079EC" w:rsidRDefault="00B079EC">
      <w:r>
        <w:separator/>
      </w:r>
    </w:p>
  </w:endnote>
  <w:endnote w:type="continuationSeparator" w:id="0">
    <w:p w:rsidR="00B079EC" w:rsidRDefault="00B079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25308" w:rsidRDefault="00F022EE" w:rsidP="003D4F26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</w:rPr>
      <w:fldChar w:fldCharType="begin"/>
    </w:r>
    <w:r w:rsidR="00625308"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:rsidR="00625308" w:rsidRDefault="00625308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079EC" w:rsidRDefault="00B079EC">
      <w:r>
        <w:separator/>
      </w:r>
    </w:p>
  </w:footnote>
  <w:footnote w:type="continuationSeparator" w:id="0">
    <w:p w:rsidR="00B079EC" w:rsidRDefault="00B079E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0063A" w:rsidRDefault="00A0063A" w:rsidP="00A0063A">
    <w:pPr>
      <w:pStyle w:val="Nagwek"/>
      <w:jc w:val="center"/>
      <w:rPr>
        <w:noProof/>
      </w:rPr>
    </w:pPr>
  </w:p>
  <w:p w:rsidR="00F363D3" w:rsidRDefault="00F363D3" w:rsidP="00A0063A">
    <w:pPr>
      <w:pStyle w:val="Nagwek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6"/>
    <w:multiLevelType w:val="multilevel"/>
    <w:tmpl w:val="00000006"/>
    <w:name w:val="WW8Num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CD7354F"/>
    <w:multiLevelType w:val="hybridMultilevel"/>
    <w:tmpl w:val="6570EC02"/>
    <w:lvl w:ilvl="0" w:tplc="F2E26B6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AA6A3842">
      <w:start w:val="1"/>
      <w:numFmt w:val="decimal"/>
      <w:lvlText w:val="%2."/>
      <w:lvlJc w:val="left"/>
      <w:pPr>
        <w:ind w:left="1440" w:hanging="360"/>
      </w:pPr>
      <w:rPr>
        <w:rFonts w:ascii="Times New Roman" w:eastAsia="Times New Roman" w:hAnsi="Times New Roman"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8B5C4F"/>
    <w:multiLevelType w:val="multilevel"/>
    <w:tmpl w:val="000000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 w15:restartNumberingAfterBreak="0">
    <w:nsid w:val="1F9C5848"/>
    <w:multiLevelType w:val="multilevel"/>
    <w:tmpl w:val="FD2299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 w15:restartNumberingAfterBreak="0">
    <w:nsid w:val="302F4A40"/>
    <w:multiLevelType w:val="hybridMultilevel"/>
    <w:tmpl w:val="8286E73C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FB96118"/>
    <w:multiLevelType w:val="hybridMultilevel"/>
    <w:tmpl w:val="37F2BF7C"/>
    <w:lvl w:ilvl="0" w:tplc="85F4607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1AA5DA2"/>
    <w:multiLevelType w:val="hybridMultilevel"/>
    <w:tmpl w:val="A9B4ED66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7" w15:restartNumberingAfterBreak="0">
    <w:nsid w:val="42F44A9A"/>
    <w:multiLevelType w:val="hybridMultilevel"/>
    <w:tmpl w:val="525CF72A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8" w15:restartNumberingAfterBreak="0">
    <w:nsid w:val="50592107"/>
    <w:multiLevelType w:val="hybridMultilevel"/>
    <w:tmpl w:val="82F8D5A4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9" w15:restartNumberingAfterBreak="0">
    <w:nsid w:val="78CC7962"/>
    <w:multiLevelType w:val="hybridMultilevel"/>
    <w:tmpl w:val="2B828D72"/>
    <w:lvl w:ilvl="0" w:tplc="D50A7D8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975466F"/>
    <w:multiLevelType w:val="hybridMultilevel"/>
    <w:tmpl w:val="8166C2D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FD27339"/>
    <w:multiLevelType w:val="hybridMultilevel"/>
    <w:tmpl w:val="4A30A6C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11"/>
  </w:num>
  <w:num w:numId="2">
    <w:abstractNumId w:val="0"/>
  </w:num>
  <w:num w:numId="3">
    <w:abstractNumId w:val="4"/>
  </w:num>
  <w:num w:numId="4">
    <w:abstractNumId w:val="8"/>
  </w:num>
  <w:num w:numId="5">
    <w:abstractNumId w:val="7"/>
  </w:num>
  <w:num w:numId="6">
    <w:abstractNumId w:val="6"/>
  </w:num>
  <w:num w:numId="7">
    <w:abstractNumId w:val="2"/>
  </w:num>
  <w:num w:numId="8">
    <w:abstractNumId w:val="3"/>
  </w:num>
  <w:num w:numId="9">
    <w:abstractNumId w:val="5"/>
  </w:num>
  <w:num w:numId="10">
    <w:abstractNumId w:val="1"/>
  </w:num>
  <w:num w:numId="11">
    <w:abstractNumId w:val="9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87"/>
  <w:drawingGridVerticalSpacing w:val="127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DCzMDc1tTQztLQwMTRU0lEKTi0uzszPAykwrAUADM5CGSwAAAA="/>
  </w:docVars>
  <w:rsids>
    <w:rsidRoot w:val="00844557"/>
    <w:rsid w:val="0006058A"/>
    <w:rsid w:val="0009029A"/>
    <w:rsid w:val="000A024E"/>
    <w:rsid w:val="000A60B6"/>
    <w:rsid w:val="000D0EC4"/>
    <w:rsid w:val="000D4262"/>
    <w:rsid w:val="000E0255"/>
    <w:rsid w:val="0010584D"/>
    <w:rsid w:val="001512D4"/>
    <w:rsid w:val="001662C9"/>
    <w:rsid w:val="00172002"/>
    <w:rsid w:val="00215442"/>
    <w:rsid w:val="00262BCF"/>
    <w:rsid w:val="0027187A"/>
    <w:rsid w:val="00274946"/>
    <w:rsid w:val="002D3A46"/>
    <w:rsid w:val="002D4A94"/>
    <w:rsid w:val="002E7B62"/>
    <w:rsid w:val="003350AC"/>
    <w:rsid w:val="00367E5F"/>
    <w:rsid w:val="00372CFA"/>
    <w:rsid w:val="003874E8"/>
    <w:rsid w:val="00393B69"/>
    <w:rsid w:val="00394D99"/>
    <w:rsid w:val="003A02D7"/>
    <w:rsid w:val="003A0927"/>
    <w:rsid w:val="003C61BF"/>
    <w:rsid w:val="003C7D98"/>
    <w:rsid w:val="003D4F26"/>
    <w:rsid w:val="003D667E"/>
    <w:rsid w:val="00400F62"/>
    <w:rsid w:val="0040576F"/>
    <w:rsid w:val="0042088C"/>
    <w:rsid w:val="004238C4"/>
    <w:rsid w:val="00456C63"/>
    <w:rsid w:val="00473F02"/>
    <w:rsid w:val="004740FB"/>
    <w:rsid w:val="004A51A8"/>
    <w:rsid w:val="004B7182"/>
    <w:rsid w:val="004D1631"/>
    <w:rsid w:val="004D4046"/>
    <w:rsid w:val="004D50A8"/>
    <w:rsid w:val="004D78C2"/>
    <w:rsid w:val="004E0B34"/>
    <w:rsid w:val="004E2074"/>
    <w:rsid w:val="004E42E8"/>
    <w:rsid w:val="004E5E49"/>
    <w:rsid w:val="004F2D54"/>
    <w:rsid w:val="004F7395"/>
    <w:rsid w:val="00517355"/>
    <w:rsid w:val="00536F34"/>
    <w:rsid w:val="005730D3"/>
    <w:rsid w:val="0059329C"/>
    <w:rsid w:val="00595E22"/>
    <w:rsid w:val="005962A4"/>
    <w:rsid w:val="005B13C3"/>
    <w:rsid w:val="005E1171"/>
    <w:rsid w:val="005E3D3C"/>
    <w:rsid w:val="005F5BC9"/>
    <w:rsid w:val="006021F3"/>
    <w:rsid w:val="00605A39"/>
    <w:rsid w:val="006108F9"/>
    <w:rsid w:val="00616F80"/>
    <w:rsid w:val="00625308"/>
    <w:rsid w:val="00641C7E"/>
    <w:rsid w:val="006421EF"/>
    <w:rsid w:val="00653257"/>
    <w:rsid w:val="00654A1E"/>
    <w:rsid w:val="00660792"/>
    <w:rsid w:val="00682B85"/>
    <w:rsid w:val="006875C0"/>
    <w:rsid w:val="00701735"/>
    <w:rsid w:val="00746FAB"/>
    <w:rsid w:val="00787FAB"/>
    <w:rsid w:val="00796057"/>
    <w:rsid w:val="007B4C75"/>
    <w:rsid w:val="007E376B"/>
    <w:rsid w:val="008008C4"/>
    <w:rsid w:val="00803209"/>
    <w:rsid w:val="00807491"/>
    <w:rsid w:val="00831769"/>
    <w:rsid w:val="008351C9"/>
    <w:rsid w:val="00844557"/>
    <w:rsid w:val="00844BF3"/>
    <w:rsid w:val="00852891"/>
    <w:rsid w:val="008826F9"/>
    <w:rsid w:val="00883980"/>
    <w:rsid w:val="00890D6B"/>
    <w:rsid w:val="00891AB1"/>
    <w:rsid w:val="008932CB"/>
    <w:rsid w:val="00894F45"/>
    <w:rsid w:val="008D21BC"/>
    <w:rsid w:val="00910C91"/>
    <w:rsid w:val="00924F9C"/>
    <w:rsid w:val="00944BF2"/>
    <w:rsid w:val="00950582"/>
    <w:rsid w:val="009728AA"/>
    <w:rsid w:val="00984B2E"/>
    <w:rsid w:val="009B28E8"/>
    <w:rsid w:val="009C6C15"/>
    <w:rsid w:val="009D1F9E"/>
    <w:rsid w:val="009D3F9F"/>
    <w:rsid w:val="009E2F3D"/>
    <w:rsid w:val="009F41F7"/>
    <w:rsid w:val="00A0063A"/>
    <w:rsid w:val="00A24E8F"/>
    <w:rsid w:val="00A32BB6"/>
    <w:rsid w:val="00A474E4"/>
    <w:rsid w:val="00A53E6A"/>
    <w:rsid w:val="00A6222E"/>
    <w:rsid w:val="00AA3A34"/>
    <w:rsid w:val="00AB3741"/>
    <w:rsid w:val="00AD6E14"/>
    <w:rsid w:val="00B079EC"/>
    <w:rsid w:val="00B256EC"/>
    <w:rsid w:val="00B8678D"/>
    <w:rsid w:val="00BA2F52"/>
    <w:rsid w:val="00BC38B9"/>
    <w:rsid w:val="00BD071E"/>
    <w:rsid w:val="00BE052D"/>
    <w:rsid w:val="00BE24DF"/>
    <w:rsid w:val="00BF7A33"/>
    <w:rsid w:val="00C011DA"/>
    <w:rsid w:val="00C06F75"/>
    <w:rsid w:val="00C073D4"/>
    <w:rsid w:val="00C14A89"/>
    <w:rsid w:val="00C2258D"/>
    <w:rsid w:val="00C34B3C"/>
    <w:rsid w:val="00C45E36"/>
    <w:rsid w:val="00C6435F"/>
    <w:rsid w:val="00CB0413"/>
    <w:rsid w:val="00D2598E"/>
    <w:rsid w:val="00D361BB"/>
    <w:rsid w:val="00DA3964"/>
    <w:rsid w:val="00DB0B0A"/>
    <w:rsid w:val="00DB2607"/>
    <w:rsid w:val="00DB58CF"/>
    <w:rsid w:val="00DB746B"/>
    <w:rsid w:val="00DD167F"/>
    <w:rsid w:val="00DD190D"/>
    <w:rsid w:val="00E00950"/>
    <w:rsid w:val="00E023D9"/>
    <w:rsid w:val="00E24702"/>
    <w:rsid w:val="00E310E6"/>
    <w:rsid w:val="00E3351B"/>
    <w:rsid w:val="00E53D11"/>
    <w:rsid w:val="00E72572"/>
    <w:rsid w:val="00E832EF"/>
    <w:rsid w:val="00E912D0"/>
    <w:rsid w:val="00E96D5C"/>
    <w:rsid w:val="00F022EE"/>
    <w:rsid w:val="00F363D3"/>
    <w:rsid w:val="00F66FDE"/>
    <w:rsid w:val="00F929C9"/>
    <w:rsid w:val="00FA2191"/>
    <w:rsid w:val="00FB6C56"/>
    <w:rsid w:val="00FC1881"/>
    <w:rsid w:val="00FF0BB2"/>
    <w:rsid w:val="00FF73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D5374B4"/>
  <w15:docId w15:val="{4498B56F-A77E-4E0C-98BF-64959EF1E6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F022EE"/>
    <w:rPr>
      <w:sz w:val="24"/>
      <w:szCs w:val="24"/>
    </w:rPr>
  </w:style>
  <w:style w:type="paragraph" w:styleId="Nagwek1">
    <w:name w:val="heading 1"/>
    <w:basedOn w:val="Normalny"/>
    <w:next w:val="Normalny"/>
    <w:qFormat/>
    <w:rsid w:val="00701735"/>
    <w:pPr>
      <w:keepNext/>
      <w:spacing w:before="144" w:line="240" w:lineRule="atLeast"/>
      <w:jc w:val="center"/>
      <w:outlineLvl w:val="0"/>
    </w:pPr>
    <w:rPr>
      <w:b/>
      <w:sz w:val="26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Znak1ZnakZnakZnak">
    <w:name w:val="Znak1 Znak Znak Znak"/>
    <w:basedOn w:val="Normalny"/>
    <w:rsid w:val="000A60B6"/>
  </w:style>
  <w:style w:type="paragraph" w:styleId="Stopka">
    <w:name w:val="footer"/>
    <w:basedOn w:val="Normalny"/>
    <w:rsid w:val="00807491"/>
    <w:pPr>
      <w:tabs>
        <w:tab w:val="center" w:pos="4536"/>
        <w:tab w:val="right" w:pos="9072"/>
      </w:tabs>
    </w:pPr>
  </w:style>
  <w:style w:type="character" w:styleId="Numerstrony">
    <w:name w:val="page number"/>
    <w:basedOn w:val="Domylnaczcionkaakapitu"/>
    <w:rsid w:val="00807491"/>
  </w:style>
  <w:style w:type="table" w:styleId="Tabela-Siatka">
    <w:name w:val="Table Grid"/>
    <w:basedOn w:val="Standardowy"/>
    <w:uiPriority w:val="59"/>
    <w:rsid w:val="00C073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rsid w:val="00C011DA"/>
    <w:pPr>
      <w:tabs>
        <w:tab w:val="center" w:pos="4536"/>
        <w:tab w:val="right" w:pos="9072"/>
      </w:tabs>
    </w:pPr>
  </w:style>
  <w:style w:type="paragraph" w:styleId="Tekstdymka">
    <w:name w:val="Balloon Text"/>
    <w:basedOn w:val="Normalny"/>
    <w:semiHidden/>
    <w:rsid w:val="008826F9"/>
    <w:rPr>
      <w:rFonts w:ascii="Tahoma" w:hAnsi="Tahoma" w:cs="Tahoma"/>
      <w:sz w:val="16"/>
      <w:szCs w:val="16"/>
    </w:rPr>
  </w:style>
  <w:style w:type="paragraph" w:styleId="Tekstpodstawowy">
    <w:name w:val="Body Text"/>
    <w:basedOn w:val="Normalny"/>
    <w:rsid w:val="00701735"/>
    <w:pPr>
      <w:spacing w:line="240" w:lineRule="atLeast"/>
      <w:jc w:val="both"/>
    </w:pPr>
    <w:rPr>
      <w:sz w:val="20"/>
      <w:szCs w:val="20"/>
    </w:rPr>
  </w:style>
  <w:style w:type="paragraph" w:customStyle="1" w:styleId="Default">
    <w:name w:val="Default"/>
    <w:rsid w:val="00AB3741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NagwekZnak">
    <w:name w:val="Nagłówek Znak"/>
    <w:link w:val="Nagwek"/>
    <w:uiPriority w:val="99"/>
    <w:rsid w:val="00A0063A"/>
    <w:rPr>
      <w:sz w:val="24"/>
      <w:szCs w:val="24"/>
    </w:rPr>
  </w:style>
  <w:style w:type="paragraph" w:styleId="Akapitzlist">
    <w:name w:val="List Paragraph"/>
    <w:basedOn w:val="Normalny"/>
    <w:uiPriority w:val="34"/>
    <w:qFormat/>
    <w:rsid w:val="00F363D3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styleId="Bezodstpw">
    <w:name w:val="No Spacing"/>
    <w:uiPriority w:val="99"/>
    <w:qFormat/>
    <w:rsid w:val="00894F45"/>
    <w:rPr>
      <w:rFonts w:ascii="Calibri" w:eastAsia="Calibri" w:hAnsi="Calibr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6175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16</Words>
  <Characters>3696</Characters>
  <Application>Microsoft Office Word</Application>
  <DocSecurity>0</DocSecurity>
  <Lines>30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Imię i nazwisko studenta   ………………………………………………</vt:lpstr>
    </vt:vector>
  </TitlesOfParts>
  <Company>pwsip</Company>
  <LinksUpToDate>false</LinksUpToDate>
  <CharactersWithSpaces>4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ię i nazwisko studenta   ………………………………………………</dc:title>
  <dc:creator>jwisniewska</dc:creator>
  <cp:lastModifiedBy>Jutyna Konopka</cp:lastModifiedBy>
  <cp:revision>4</cp:revision>
  <cp:lastPrinted>2012-02-17T09:46:00Z</cp:lastPrinted>
  <dcterms:created xsi:type="dcterms:W3CDTF">2021-01-25T17:05:00Z</dcterms:created>
  <dcterms:modified xsi:type="dcterms:W3CDTF">2021-02-15T00:31:00Z</dcterms:modified>
</cp:coreProperties>
</file>